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0C3D" w14:textId="77777777" w:rsidR="00340C19" w:rsidRPr="006A2598" w:rsidRDefault="00340C19" w:rsidP="00F33E87">
      <w:pPr>
        <w:jc w:val="center"/>
        <w:rPr>
          <w:rFonts w:ascii="Algerian" w:hAnsi="Algerian" w:cs="Arial"/>
          <w:sz w:val="50"/>
          <w:szCs w:val="50"/>
        </w:rPr>
      </w:pPr>
      <w:r w:rsidRPr="006A2598">
        <w:rPr>
          <w:rFonts w:ascii="Algerian" w:hAnsi="Algerian" w:cs="Arial"/>
          <w:sz w:val="50"/>
          <w:szCs w:val="50"/>
        </w:rPr>
        <w:t>BANGABANDHU SHEIKH MUJIBUR RAHMAN SCIENCE AND TECHNOLOGY UNIVERSITY</w:t>
      </w:r>
    </w:p>
    <w:p w14:paraId="37D53237" w14:textId="77777777" w:rsidR="00340C19" w:rsidRDefault="00340C19" w:rsidP="00340C19">
      <w:pPr>
        <w:jc w:val="center"/>
        <w:rPr>
          <w:rFonts w:ascii="Algerian" w:hAnsi="Algerian" w:cs="Arial"/>
          <w:color w:val="002060"/>
          <w:sz w:val="36"/>
          <w:szCs w:val="36"/>
        </w:rPr>
      </w:pPr>
      <w:r w:rsidRPr="00626A4F">
        <w:rPr>
          <w:rFonts w:ascii="Times New Roman" w:hAnsi="Times New Roman" w:cs="Times New Roman"/>
          <w:b/>
          <w:color w:val="002060"/>
          <w:sz w:val="36"/>
          <w:szCs w:val="36"/>
        </w:rPr>
        <w:t>GOPALGANJ-8100</w:t>
      </w:r>
    </w:p>
    <w:p w14:paraId="08F42859" w14:textId="77777777" w:rsidR="00340C19" w:rsidRDefault="00340C19" w:rsidP="00340C19">
      <w:pPr>
        <w:jc w:val="center"/>
        <w:rPr>
          <w:rFonts w:ascii="Arial" w:hAnsi="Arial" w:cs="Arial"/>
          <w:noProof/>
          <w:sz w:val="52"/>
          <w:szCs w:val="52"/>
        </w:rPr>
      </w:pPr>
      <w:r>
        <w:rPr>
          <w:rFonts w:ascii="Arial" w:hAnsi="Arial" w:cs="Arial"/>
          <w:noProof/>
          <w:sz w:val="52"/>
          <w:szCs w:val="52"/>
        </w:rPr>
        <w:t xml:space="preserve">  </w:t>
      </w:r>
      <w:r>
        <w:rPr>
          <w:rFonts w:ascii="Arial" w:hAnsi="Arial" w:cs="Arial"/>
          <w:noProof/>
          <w:sz w:val="52"/>
          <w:szCs w:val="52"/>
          <w:lang w:bidi="ar-SA"/>
        </w:rPr>
        <w:drawing>
          <wp:inline distT="0" distB="0" distL="0" distR="0" wp14:anchorId="69C84190" wp14:editId="42882BD2">
            <wp:extent cx="1457325" cy="1200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78" cy="124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2EF" w14:textId="2A93131E" w:rsidR="00340C19" w:rsidRPr="00143587" w:rsidRDefault="00BF4DC1" w:rsidP="00340C19">
      <w:pPr>
        <w:jc w:val="center"/>
        <w:rPr>
          <w:rFonts w:ascii="Arial" w:hAnsi="Arial" w:cs="Arial"/>
          <w:b/>
          <w:bCs/>
          <w:noProof/>
          <w:color w:val="0070C0"/>
          <w:sz w:val="48"/>
          <w:szCs w:val="50"/>
        </w:rPr>
      </w:pPr>
      <w:r>
        <w:rPr>
          <w:rFonts w:ascii="Arial" w:hAnsi="Arial" w:cs="Arial"/>
          <w:b/>
          <w:bCs/>
          <w:noProof/>
          <w:color w:val="0070C0"/>
          <w:sz w:val="48"/>
          <w:szCs w:val="50"/>
        </w:rPr>
        <w:t>Lab Report</w:t>
      </w:r>
    </w:p>
    <w:p w14:paraId="0D1A0FC4" w14:textId="2BF6D2B6" w:rsidR="00340C19" w:rsidRPr="00417A0C" w:rsidRDefault="00340C19" w:rsidP="00340C19">
      <w:pPr>
        <w:jc w:val="center"/>
        <w:rPr>
          <w:rFonts w:ascii="Times New Roman" w:hAnsi="Times New Roman" w:cs="Times New Roman"/>
          <w:b/>
          <w:bCs/>
          <w:color w:val="7030A0"/>
          <w:sz w:val="32"/>
          <w:szCs w:val="32"/>
        </w:rPr>
      </w:pPr>
      <w:r w:rsidRPr="00EB6E01">
        <w:rPr>
          <w:rFonts w:ascii="Arial" w:hAnsi="Arial" w:cs="Arial"/>
          <w:b/>
          <w:bCs/>
          <w:sz w:val="32"/>
          <w:szCs w:val="32"/>
        </w:rPr>
        <w:t>COURSE TITLE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Times New Roman" w:hAnsi="Times New Roman" w:cs="Times New Roman"/>
          <w:b/>
          <w:bCs/>
          <w:color w:val="7030A0"/>
          <w:sz w:val="32"/>
          <w:szCs w:val="32"/>
        </w:rPr>
        <w:t>&lt;course title&gt;</w:t>
      </w:r>
    </w:p>
    <w:p w14:paraId="3BDB7FAF" w14:textId="32C4BBA6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OURSE CODE</w:t>
      </w:r>
      <w:r w:rsidRPr="00EB6E01">
        <w:rPr>
          <w:rFonts w:ascii="Arial" w:hAnsi="Arial" w:cs="Arial"/>
          <w:b/>
          <w:bCs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>&lt;course code&gt;</w:t>
      </w:r>
    </w:p>
    <w:tbl>
      <w:tblPr>
        <w:tblStyle w:val="TableGrid"/>
        <w:tblpPr w:leftFromText="180" w:rightFromText="180" w:vertAnchor="text" w:tblpY="149"/>
        <w:tblW w:w="0" w:type="auto"/>
        <w:tblLook w:val="04A0" w:firstRow="1" w:lastRow="0" w:firstColumn="1" w:lastColumn="0" w:noHBand="0" w:noVBand="1"/>
      </w:tblPr>
      <w:tblGrid>
        <w:gridCol w:w="4509"/>
        <w:gridCol w:w="4508"/>
      </w:tblGrid>
      <w:tr w:rsidR="00340C19" w14:paraId="5077B7DA" w14:textId="77777777" w:rsidTr="00340C19">
        <w:trPr>
          <w:trHeight w:val="719"/>
        </w:trPr>
        <w:tc>
          <w:tcPr>
            <w:tcW w:w="4675" w:type="dxa"/>
          </w:tcPr>
          <w:p w14:paraId="6EBE403A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 xml:space="preserve">SUBMITTED BY </w:t>
            </w:r>
          </w:p>
        </w:tc>
        <w:tc>
          <w:tcPr>
            <w:tcW w:w="4675" w:type="dxa"/>
          </w:tcPr>
          <w:p w14:paraId="13B2E13E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>SUBMITTED TO</w:t>
            </w:r>
          </w:p>
        </w:tc>
      </w:tr>
      <w:tr w:rsidR="00340C19" w14:paraId="217A5B2F" w14:textId="77777777" w:rsidTr="00340C19">
        <w:trPr>
          <w:trHeight w:val="2717"/>
        </w:trPr>
        <w:tc>
          <w:tcPr>
            <w:tcW w:w="4675" w:type="dxa"/>
          </w:tcPr>
          <w:p w14:paraId="1BD5061B" w14:textId="6B696E02" w:rsidR="00340C19" w:rsidRPr="004442CC" w:rsidRDefault="009625B0" w:rsidP="00340C1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31A46">
              <w:rPr>
                <w:rFonts w:ascii="Arial" w:hAnsi="Arial" w:cs="Arial"/>
                <w:b/>
                <w:sz w:val="28"/>
                <w:szCs w:val="28"/>
              </w:rPr>
              <w:t>Student</w:t>
            </w:r>
            <w:r w:rsidR="00143587" w:rsidRPr="00C31A46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011D6E" w:rsidRPr="00C31A46">
              <w:rPr>
                <w:rFonts w:ascii="Arial" w:hAnsi="Arial" w:cs="Arial"/>
                <w:b/>
                <w:sz w:val="28"/>
                <w:szCs w:val="28"/>
              </w:rPr>
              <w:t>ID:</w:t>
            </w:r>
            <w:r w:rsidR="004442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  <w:t>&lt;</w:t>
            </w:r>
            <w:r w:rsidR="00CA6CAC">
              <w:rPr>
                <w:rFonts w:ascii="Arial" w:hAnsi="Arial" w:cs="Arial"/>
                <w:b/>
                <w:sz w:val="28"/>
                <w:szCs w:val="28"/>
              </w:rPr>
              <w:t>id</w:t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  <w:t>&gt;</w:t>
            </w:r>
          </w:p>
          <w:p w14:paraId="56580077" w14:textId="48FC455A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Year: </w:t>
            </w:r>
            <w:r w:rsidR="00AD7CD0">
              <w:rPr>
                <w:rFonts w:ascii="Arial" w:hAnsi="Arial" w:cs="Arial"/>
                <w:b/>
                <w:bCs/>
                <w:sz w:val="28"/>
                <w:szCs w:val="28"/>
              </w:rPr>
              <w:t>&lt;year&gt;</w:t>
            </w:r>
          </w:p>
          <w:p w14:paraId="0916BA16" w14:textId="5C8E289C" w:rsidR="00340C19" w:rsidRDefault="00011D6E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Semest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  <w:r w:rsidR="00340C19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AD7CD0">
              <w:rPr>
                <w:rFonts w:ascii="Arial" w:hAnsi="Arial" w:cs="Arial"/>
                <w:b/>
                <w:bCs/>
                <w:sz w:val="28"/>
                <w:szCs w:val="28"/>
              </w:rPr>
              <w:t>&lt;semester&gt;</w:t>
            </w:r>
          </w:p>
          <w:p w14:paraId="47EDA433" w14:textId="77777777" w:rsidR="00340C19" w:rsidRPr="00EB6E01" w:rsidRDefault="00BE2C7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ssion:  2018-19</w:t>
            </w:r>
          </w:p>
          <w:p w14:paraId="02C119F0" w14:textId="43A67D61" w:rsidR="00340C19" w:rsidRPr="00AC5D48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Department </w:t>
            </w:r>
            <w:r w:rsidR="00011D6E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f </w:t>
            </w:r>
            <w:r w:rsidR="00011D6E">
              <w:rPr>
                <w:rFonts w:ascii="Arial" w:hAnsi="Arial" w:cs="Arial"/>
                <w:b/>
                <w:bCs/>
                <w:sz w:val="28"/>
                <w:szCs w:val="28"/>
              </w:rPr>
              <w:t>Pharmacy</w:t>
            </w:r>
          </w:p>
          <w:p w14:paraId="450CC4C2" w14:textId="77777777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675" w:type="dxa"/>
          </w:tcPr>
          <w:p w14:paraId="12E1C2EC" w14:textId="47106E1B" w:rsidR="00F33E87" w:rsidRDefault="00417A0C" w:rsidP="00340C19">
            <w:pPr>
              <w:spacing w:line="276" w:lineRule="auto"/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  <w:t>&lt;teacher name&gt;</w:t>
            </w:r>
          </w:p>
          <w:p w14:paraId="79FF9001" w14:textId="236FC4D7" w:rsidR="00327969" w:rsidRDefault="007A6DAB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&lt;teacher designation&gt;</w:t>
            </w:r>
            <w:r w:rsidR="00327969">
              <w:rPr>
                <w:rFonts w:ascii="Times New Roman" w:hAnsi="Times New Roman" w:cs="Times New Roman"/>
                <w:b/>
                <w:sz w:val="28"/>
                <w:szCs w:val="28"/>
              </w:rPr>
              <w:t>,</w:t>
            </w:r>
          </w:p>
          <w:p w14:paraId="5C446003" w14:textId="77777777" w:rsidR="00327969" w:rsidRPr="00547AFA" w:rsidRDefault="00327969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4624316D" w14:textId="3E2ECD2F" w:rsidR="00340C19" w:rsidRPr="00011D6E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Department</w:t>
            </w:r>
            <w:r w:rsidRPr="00EB6E01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 xml:space="preserve"> </w:t>
            </w:r>
            <w:r w:rsidR="00011D6E" w:rsidRPr="00011D6E">
              <w:rPr>
                <w:rFonts w:ascii="Arial" w:hAnsi="Arial" w:cs="Arial"/>
                <w:b/>
                <w:bCs/>
                <w:sz w:val="28"/>
                <w:szCs w:val="28"/>
              </w:rPr>
              <w:t>of Pharmacy</w:t>
            </w:r>
          </w:p>
          <w:p w14:paraId="7588F05F" w14:textId="77777777" w:rsidR="00340C19" w:rsidRPr="00EB6E01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</w:tr>
    </w:tbl>
    <w:p w14:paraId="6E08D87D" w14:textId="77777777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</w:p>
    <w:p w14:paraId="5066BD9D" w14:textId="77777777" w:rsidR="00AD7CD0" w:rsidRDefault="00AD7CD0" w:rsidP="004442CC">
      <w:pPr>
        <w:jc w:val="center"/>
        <w:rPr>
          <w:rFonts w:ascii="Arial" w:hAnsi="Arial" w:cs="Arial"/>
          <w:b/>
          <w:bCs/>
          <w:sz w:val="28"/>
        </w:rPr>
      </w:pPr>
    </w:p>
    <w:p w14:paraId="5ACA48B1" w14:textId="77777777" w:rsidR="00AD7CD0" w:rsidRDefault="00AD7CD0" w:rsidP="004442CC">
      <w:pPr>
        <w:jc w:val="center"/>
        <w:rPr>
          <w:rFonts w:ascii="Arial" w:hAnsi="Arial" w:cs="Arial"/>
          <w:b/>
          <w:bCs/>
          <w:sz w:val="28"/>
        </w:rPr>
      </w:pPr>
    </w:p>
    <w:p w14:paraId="7F9DF4E0" w14:textId="10850981" w:rsidR="0084775D" w:rsidRPr="008F661B" w:rsidRDefault="00340C19" w:rsidP="004442CC">
      <w:pPr>
        <w:jc w:val="center"/>
        <w:rPr>
          <w:rFonts w:ascii="Arial" w:hAnsi="Arial" w:cs="Arial"/>
          <w:sz w:val="28"/>
        </w:rPr>
      </w:pPr>
      <w:r w:rsidRPr="00EB6E01">
        <w:rPr>
          <w:rFonts w:ascii="Arial" w:hAnsi="Arial" w:cs="Arial"/>
          <w:b/>
          <w:bCs/>
          <w:sz w:val="28"/>
        </w:rPr>
        <w:t>DATE OF SUBMISSION</w:t>
      </w:r>
      <w:r w:rsidR="00BE6239">
        <w:rPr>
          <w:rFonts w:ascii="Arial" w:hAnsi="Arial" w:cs="Arial"/>
          <w:sz w:val="28"/>
        </w:rPr>
        <w:t xml:space="preserve">: </w:t>
      </w:r>
      <w:r w:rsidR="007A6DAB">
        <w:rPr>
          <w:rFonts w:ascii="Arial" w:hAnsi="Arial" w:cs="Arial"/>
          <w:sz w:val="28"/>
        </w:rPr>
        <w:t>&lt;date&gt;</w:t>
      </w:r>
    </w:p>
    <w:sectPr w:rsidR="0084775D" w:rsidRPr="008F661B" w:rsidSect="00DE31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720" w:footer="720" w:gutter="0"/>
      <w:pgBorders w:offsetFrom="page">
        <w:top w:val="safari" w:sz="10" w:space="24" w:color="auto"/>
        <w:left w:val="safari" w:sz="10" w:space="24" w:color="auto"/>
        <w:bottom w:val="safari" w:sz="10" w:space="24" w:color="auto"/>
        <w:right w:val="safari" w:sz="10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4D440" w14:textId="77777777" w:rsidR="00CF1B97" w:rsidRDefault="00CF1B97" w:rsidP="00C11084">
      <w:pPr>
        <w:spacing w:after="0" w:line="240" w:lineRule="auto"/>
      </w:pPr>
      <w:r>
        <w:separator/>
      </w:r>
    </w:p>
  </w:endnote>
  <w:endnote w:type="continuationSeparator" w:id="0">
    <w:p w14:paraId="057FBCF1" w14:textId="77777777" w:rsidR="00CF1B97" w:rsidRDefault="00CF1B97" w:rsidP="00C11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44F95" w14:textId="77777777" w:rsidR="00623B6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E3CBB" w14:textId="77777777" w:rsidR="00623B63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1426" w14:textId="77777777" w:rsidR="00623B6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A7D50" w14:textId="77777777" w:rsidR="00CF1B97" w:rsidRDefault="00CF1B97" w:rsidP="00C11084">
      <w:pPr>
        <w:spacing w:after="0" w:line="240" w:lineRule="auto"/>
      </w:pPr>
      <w:r>
        <w:separator/>
      </w:r>
    </w:p>
  </w:footnote>
  <w:footnote w:type="continuationSeparator" w:id="0">
    <w:p w14:paraId="24933AAF" w14:textId="77777777" w:rsidR="00CF1B97" w:rsidRDefault="00CF1B97" w:rsidP="00C11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EE28" w14:textId="77777777" w:rsidR="00623B63" w:rsidRDefault="00000000">
    <w:pPr>
      <w:pStyle w:val="Header"/>
    </w:pPr>
    <w:r>
      <w:rPr>
        <w:noProof/>
        <w:lang w:bidi="bn-BD"/>
      </w:rPr>
      <w:pict w14:anchorId="3B95E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6" o:spid="_x0000_s1027" type="#_x0000_t75" style="position:absolute;margin-left:0;margin-top:0;width:467.9pt;height:527.65pt;z-index:-251656192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28FC" w14:textId="77777777" w:rsidR="00623B63" w:rsidRDefault="00000000">
    <w:pPr>
      <w:pStyle w:val="Header"/>
    </w:pPr>
    <w:r>
      <w:rPr>
        <w:noProof/>
        <w:lang w:bidi="bn-BD"/>
      </w:rPr>
      <w:pict w14:anchorId="02201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7" o:spid="_x0000_s1026" type="#_x0000_t75" style="position:absolute;margin-left:0;margin-top:0;width:467.9pt;height:527.65pt;z-index:-251655168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911C" w14:textId="77777777" w:rsidR="00623B63" w:rsidRDefault="00000000">
    <w:pPr>
      <w:pStyle w:val="Header"/>
    </w:pPr>
    <w:r>
      <w:rPr>
        <w:noProof/>
        <w:lang w:bidi="bn-BD"/>
      </w:rPr>
      <w:pict w14:anchorId="25736A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5" o:spid="_x0000_s1025" type="#_x0000_t75" style="position:absolute;margin-left:0;margin-top:0;width:467.9pt;height:527.65pt;z-index:-251657216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xNDE3MjE0M7awtDRT0lEKTi0uzszPAykwrgUAL0l8pSwAAAA="/>
  </w:docVars>
  <w:rsids>
    <w:rsidRoot w:val="00340C19"/>
    <w:rsid w:val="00011D6E"/>
    <w:rsid w:val="00032FEC"/>
    <w:rsid w:val="00075C1C"/>
    <w:rsid w:val="00086566"/>
    <w:rsid w:val="00096E06"/>
    <w:rsid w:val="00107311"/>
    <w:rsid w:val="001161EA"/>
    <w:rsid w:val="00143587"/>
    <w:rsid w:val="00145F58"/>
    <w:rsid w:val="001834B8"/>
    <w:rsid w:val="00186B69"/>
    <w:rsid w:val="002C3375"/>
    <w:rsid w:val="002D4F7F"/>
    <w:rsid w:val="00327969"/>
    <w:rsid w:val="00340C19"/>
    <w:rsid w:val="003B3FE6"/>
    <w:rsid w:val="00417A0C"/>
    <w:rsid w:val="004442CC"/>
    <w:rsid w:val="00467F3A"/>
    <w:rsid w:val="004941EC"/>
    <w:rsid w:val="00507EB8"/>
    <w:rsid w:val="00545865"/>
    <w:rsid w:val="005A71D7"/>
    <w:rsid w:val="005E7012"/>
    <w:rsid w:val="00622320"/>
    <w:rsid w:val="0065645D"/>
    <w:rsid w:val="006901FA"/>
    <w:rsid w:val="006A2598"/>
    <w:rsid w:val="00743006"/>
    <w:rsid w:val="00751FD1"/>
    <w:rsid w:val="007833A4"/>
    <w:rsid w:val="007A2470"/>
    <w:rsid w:val="007A6DAB"/>
    <w:rsid w:val="00814982"/>
    <w:rsid w:val="008271EA"/>
    <w:rsid w:val="0084775D"/>
    <w:rsid w:val="008C08A8"/>
    <w:rsid w:val="008C48A4"/>
    <w:rsid w:val="00950AC9"/>
    <w:rsid w:val="009575F3"/>
    <w:rsid w:val="009625B0"/>
    <w:rsid w:val="009F7B9C"/>
    <w:rsid w:val="00AC5D48"/>
    <w:rsid w:val="00AD7CD0"/>
    <w:rsid w:val="00B404D9"/>
    <w:rsid w:val="00B46F4E"/>
    <w:rsid w:val="00B81FE7"/>
    <w:rsid w:val="00BE2C79"/>
    <w:rsid w:val="00BE6239"/>
    <w:rsid w:val="00BF4DC1"/>
    <w:rsid w:val="00BF61EC"/>
    <w:rsid w:val="00C11084"/>
    <w:rsid w:val="00C31A46"/>
    <w:rsid w:val="00C453C8"/>
    <w:rsid w:val="00CA6CAC"/>
    <w:rsid w:val="00CF1B97"/>
    <w:rsid w:val="00D24FBC"/>
    <w:rsid w:val="00D82785"/>
    <w:rsid w:val="00D978BD"/>
    <w:rsid w:val="00DA174D"/>
    <w:rsid w:val="00DD6921"/>
    <w:rsid w:val="00DE313A"/>
    <w:rsid w:val="00E721BE"/>
    <w:rsid w:val="00E93C7A"/>
    <w:rsid w:val="00E978FC"/>
    <w:rsid w:val="00EB1C30"/>
    <w:rsid w:val="00EC61CF"/>
    <w:rsid w:val="00F26455"/>
    <w:rsid w:val="00F33E87"/>
    <w:rsid w:val="00F53B3E"/>
    <w:rsid w:val="00FF4EBF"/>
    <w:rsid w:val="00FF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39F8F"/>
  <w15:docId w15:val="{2C428109-6F2D-40C9-AE7B-E8407B03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084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19"/>
    <w:pPr>
      <w:spacing w:after="0" w:line="240" w:lineRule="auto"/>
    </w:pPr>
    <w:rPr>
      <w:rFonts w:eastAsiaTheme="minorHAns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340C19"/>
    <w:rPr>
      <w:rFonts w:eastAsiaTheme="minorHAnsi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340C19"/>
    <w:rPr>
      <w:rFonts w:eastAsiaTheme="minorHAns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19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19"/>
    <w:rPr>
      <w:rFonts w:ascii="Tahoma" w:hAnsi="Tahoma" w:cs="Tahoma"/>
      <w:sz w:val="16"/>
      <w:szCs w:val="20"/>
    </w:rPr>
  </w:style>
  <w:style w:type="character" w:styleId="Strong">
    <w:name w:val="Strong"/>
    <w:basedOn w:val="DefaultParagraphFont"/>
    <w:uiPriority w:val="22"/>
    <w:qFormat/>
    <w:rsid w:val="00327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7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h</dc:creator>
  <cp:keywords/>
  <dc:description/>
  <cp:lastModifiedBy>FNU LNU</cp:lastModifiedBy>
  <cp:revision>8</cp:revision>
  <cp:lastPrinted>2019-04-06T13:26:00Z</cp:lastPrinted>
  <dcterms:created xsi:type="dcterms:W3CDTF">2022-09-24T12:09:00Z</dcterms:created>
  <dcterms:modified xsi:type="dcterms:W3CDTF">2023-06-06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5-29T17:44:2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a8421d37-8416-4bbc-b8a7-55c5b1c0b0df</vt:lpwstr>
  </property>
  <property fmtid="{D5CDD505-2E9C-101B-9397-08002B2CF9AE}" pid="7" name="MSIP_Label_defa4170-0d19-0005-0004-bc88714345d2_ActionId">
    <vt:lpwstr>d42cf7c2-300b-44fa-a1fe-2a58f18c7509</vt:lpwstr>
  </property>
  <property fmtid="{D5CDD505-2E9C-101B-9397-08002B2CF9AE}" pid="8" name="MSIP_Label_defa4170-0d19-0005-0004-bc88714345d2_ContentBits">
    <vt:lpwstr>0</vt:lpwstr>
  </property>
</Properties>
</file>